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1"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p>
      <w:pPr>
        <w:pStyle w:val="BodyText"/>
      </w:pPr>
      <w:r>
        <w:t xml:space="preserve">[Hiring Manager’s Name]</w:t>
      </w:r>
    </w:p>
    <w:p>
      <w:pPr>
        <w:pStyle w:val="BodyText"/>
      </w:pPr>
      <w:r>
        <w:t xml:space="preserve">[Company Name]</w:t>
      </w:r>
    </w:p>
    <w:p>
      <w:pPr>
        <w:pStyle w:val="BodyText"/>
      </w:pPr>
      <w:r>
        <w:t xml:space="preserve">[Company Address]</w:t>
      </w:r>
    </w:p>
    <w:p>
      <w:pPr>
        <w:pStyle w:val="BodyText"/>
      </w:pPr>
      <w:r>
        <w:t xml:space="preserve">Tanzania Dar es Salaam, [Postal Code]</w:t>
      </w:r>
    </w:p>
    <w:bookmarkStart w:id="20" w:name="dear-hiring-managers-name"/>
    <w:p>
      <w:pPr>
        <w:pStyle w:val="Heading2"/>
      </w:pPr>
      <w:r>
        <w:t xml:space="preserve">Dear [Hiring Manager’s Name],</w:t>
      </w:r>
    </w:p>
    <w:p>
      <w:pPr>
        <w:pStyle w:val="FirstParagraph"/>
      </w:pPr>
      <w:r>
        <w:t xml:space="preserve">As a dedicated and results-driven Project Manager with over [X years] of experience in overseeing complex initiatives across diverse industries, I am excited to apply for the Project Manager position at your esteemed organization in Tanzania Dar es Salaam. This opportunity aligns perfectly with my professional goals and passion for driving impactful projects that contribute to sustainable development and community growth. With a proven track record of managing cross-functional teams, delivering projects on time and within budget, and fostering collaboration between stakeholders, I am confident in my ability to add value to your team while contributing to the dynamic landscape of Tanzania Dar es Salaam.</w:t>
      </w:r>
    </w:p>
    <w:p>
      <w:pPr>
        <w:pStyle w:val="BodyText"/>
      </w:pPr>
      <w:r>
        <w:t xml:space="preserve">Throughout my career as a Project Manager, I have consistently focused on bridging strategic vision with actionable execution. My experience spans industries such as infrastructure development, technology implementation, and social impact initiatives, all of which require a nuanced understanding of local contexts. In Tanzania Dar es Salaam, where rapid urbanization and economic growth present both challenges and opportunities, my expertise in project lifecycle management—from initiation to closure—would enable me to support your organization’s mission effectively. I understand that the role of a Project Manager in this region demands not only technical proficiency but also cultural sensitivity, adaptability, and a deep commitment to community engagement.</w:t>
      </w:r>
    </w:p>
    <w:p>
      <w:pPr>
        <w:pStyle w:val="BodyText"/>
      </w:pPr>
      <w:r>
        <w:t xml:space="preserve">As a Project Manager, I have honed my ability to lead teams through complex environments while maintaining alignment with organizational objectives. In my previous role at [Previous Company Name], I successfully managed a multi-million-dollar infrastructure project in [Location], which involved coordinating with government agencies, local contractors, and international partners. This experience taught me the importance of clear communication, risk mitigation, and stakeholder management—skills that are critical to navigating the unique demands of projects in Tanzania Dar es Salaam. I am particularly drawn to this opportunity because it allows me to apply my expertise in a region where infrastructure development and innovation can significantly improve quality of life for its people.</w:t>
      </w:r>
    </w:p>
    <w:p>
      <w:pPr>
        <w:pStyle w:val="BodyText"/>
      </w:pPr>
      <w:r>
        <w:t xml:space="preserve">What sets me apart as a Project Manager is my ability to balance analytical rigor with creative problem-solving. I thrive in fast-paced environments where adaptability is key, and I am adept at leveraging data-driven insights to make informed decisions. In Tanzania Dar es Salaam, where projects often involve navigating logistical challenges and diverse cultural dynamics, my proactive approach to identifying risks and implementing solutions would ensure the success of every initiative. For example, during a recent technology deployment project in [Country/Region], I implemented a phased rollout strategy that reduced downtime by 40% and improved user adoption rates. This same methodology could be applied to your organization’s projects to optimize efficiency and achieve measurable outcomes.</w:t>
      </w:r>
    </w:p>
    <w:p>
      <w:pPr>
        <w:pStyle w:val="BodyText"/>
      </w:pPr>
      <w:r>
        <w:t xml:space="preserve">Moreover, my commitment to sustainability and ethical practices resonates deeply with the values of organizations operating in Tanzania Dar es Salaam. As a Project Manager, I prioritize initiatives that not only meet business objectives but also contribute to social and environmental responsibility. I have led projects that incorporated green building standards, community training programs, and equitable resource distribution—principles that align with the growing emphasis on sustainable development in the region. In Tanzania Dar es Salaam, where urbanization is accelerating, I believe it is essential for project managers to advocate for solutions that balance economic growth with environmental stewardship and social equity.</w:t>
      </w:r>
    </w:p>
    <w:p>
      <w:pPr>
        <w:pStyle w:val="BodyText"/>
      </w:pPr>
      <w:r>
        <w:t xml:space="preserve">The dynamic nature of Tanzania Dar es Salaam’s economy presents a unique opportunity to drive innovation and create lasting impact. As a Project Manager, I am eager to contribute my skills in strategic planning, resource allocation, and stakeholder engagement to support your organization’s goals. Whether it is managing large-scale infrastructure projects, facilitating digital transformation initiatives, or leading community development programs, I am prepared to bring the same level of dedication and expertise that has defined my career. My ability to build strong relationships with local partners and navigate regulatory frameworks would ensure seamless project execution in this vibrant city.</w:t>
      </w:r>
    </w:p>
    <w:p>
      <w:pPr>
        <w:pStyle w:val="BodyText"/>
      </w:pPr>
      <w:r>
        <w:t xml:space="preserve">Furthermore, I recognize the importance of cultural competence in project management, especially in a region as diverse as Tanzania Dar es Salaam. My experience working with multicultural teams has equipped me with the ability to foster inclusivity, respect local customs, and tailor approaches to meet the needs of different stakeholders. This understanding is crucial for fostering trust and collaboration, which are essential for successful project delivery. I am confident that my adaptability and open-mindedness would enable me to thrive in this environment and contribute positively to your team’s success.</w:t>
      </w:r>
    </w:p>
    <w:p>
      <w:pPr>
        <w:pStyle w:val="BodyText"/>
      </w:pPr>
      <w:r>
        <w:t xml:space="preserve">In conclusion, I am enthusiastic about the opportunity to join your organization as a Project Manager in Tanzania Dar es Salaam. My combination of technical expertise, leadership experience, and commitment to sustainable development makes me a strong candidate for this role. I would welcome the chance to discuss how my background and skills align with your organization’s vision. Thank you for considering my application. I look forward to the possibility of contributing to your team’s continued success in this thriving reg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dc:language>en</dc:language>
  <cp:keywords/>
  <dcterms:created xsi:type="dcterms:W3CDTF">2025-12-10T01:50:15Z</dcterms:created>
  <dcterms:modified xsi:type="dcterms:W3CDTF">2025-12-10T01:50:15Z</dcterms:modified>
</cp:coreProperties>
</file>

<file path=docProps/custom.xml><?xml version="1.0" encoding="utf-8"?>
<Properties xmlns="http://schemas.openxmlformats.org/officeDocument/2006/custom-properties" xmlns:vt="http://schemas.openxmlformats.org/officeDocument/2006/docPropsVTypes"/>
</file>